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52FCC910" w:rsidR="00B820A3" w:rsidRPr="00842728" w:rsidRDefault="007E1440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September 12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 w:rsidR="007C44E3"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5635000C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r w:rsidR="00EC030E">
        <w:rPr>
          <w:szCs w:val="20"/>
        </w:rPr>
        <w:t>Erb</w:t>
      </w:r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B811379" w14:textId="21E8F823" w:rsidR="007C44E3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7E1440">
        <w:t xml:space="preserve">President Erb, Vice </w:t>
      </w:r>
      <w:r w:rsidR="00F66B66">
        <w:t xml:space="preserve">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>Director David (Tex) Martin</w:t>
      </w:r>
      <w:r w:rsidR="007E1440">
        <w:t xml:space="preserve"> and Director Billy Hoffman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25F0D5E7" w:rsidR="00756B20" w:rsidRPr="00756B20" w:rsidRDefault="00800513" w:rsidP="00B32557">
      <w:pPr>
        <w:ind w:left="1440"/>
        <w:rPr>
          <w:bCs/>
        </w:rPr>
      </w:pPr>
      <w:r>
        <w:rPr>
          <w:bCs/>
        </w:rPr>
        <w:t xml:space="preserve">Director </w:t>
      </w:r>
      <w:r w:rsidR="007E1440">
        <w:rPr>
          <w:bCs/>
        </w:rPr>
        <w:t>Hoffman</w:t>
      </w:r>
      <w:r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7E1440">
        <w:rPr>
          <w:bCs/>
        </w:rPr>
        <w:t>Vice President Heath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58F3EAC7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7E1440">
        <w:rPr>
          <w:rFonts w:cs="Arial"/>
          <w:b/>
        </w:rPr>
        <w:t>August 8</w:t>
      </w:r>
      <w:r w:rsidR="007C44E3">
        <w:rPr>
          <w:rFonts w:cs="Arial"/>
          <w:b/>
        </w:rPr>
        <w:t>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25453763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7E1440">
        <w:rPr>
          <w:rFonts w:cs="Arial"/>
          <w:b/>
        </w:rPr>
        <w:t>August</w:t>
      </w:r>
      <w:r w:rsidR="007C44E3">
        <w:rPr>
          <w:rFonts w:cs="Arial"/>
          <w:b/>
        </w:rPr>
        <w:t xml:space="preserve"> 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2D3E118E" w:rsidR="005A1B2D" w:rsidRPr="00CA23DF" w:rsidRDefault="007E1440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Vice President Heath</w:t>
      </w:r>
      <w:r w:rsidR="005A1B2D">
        <w:rPr>
          <w:rFonts w:ascii="Arial" w:hAnsi="Arial"/>
        </w:rPr>
        <w:t xml:space="preserve"> motioned to approve the Regular Meeting Minutes of </w:t>
      </w:r>
      <w:r>
        <w:rPr>
          <w:rFonts w:ascii="Arial" w:hAnsi="Arial"/>
        </w:rPr>
        <w:t>August 8</w:t>
      </w:r>
      <w:r w:rsidR="007C44E3">
        <w:rPr>
          <w:rFonts w:ascii="Arial" w:hAnsi="Arial"/>
        </w:rPr>
        <w:t>, 202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>
        <w:rPr>
          <w:rFonts w:ascii="Arial" w:hAnsi="Arial"/>
        </w:rPr>
        <w:t>August</w:t>
      </w:r>
      <w:r w:rsidR="007C44E3">
        <w:rPr>
          <w:rFonts w:ascii="Arial" w:hAnsi="Arial"/>
        </w:rPr>
        <w:t xml:space="preserve"> 2023</w:t>
      </w:r>
      <w:r w:rsidR="005A1B2D">
        <w:rPr>
          <w:rFonts w:ascii="Arial" w:hAnsi="Arial"/>
        </w:rPr>
        <w:t xml:space="preserve">.  </w:t>
      </w:r>
      <w:r>
        <w:rPr>
          <w:rFonts w:ascii="Arial" w:hAnsi="Arial"/>
        </w:rPr>
        <w:t>Director Martin</w:t>
      </w:r>
      <w:r w:rsidR="007C44E3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4A4FB376" w:rsidR="00DE4EC5" w:rsidRDefault="00A8022F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Gentry Stan</w:t>
      </w:r>
      <w:r w:rsidR="00EC030E">
        <w:rPr>
          <w:rFonts w:cs="Arial"/>
          <w:bCs/>
        </w:rPr>
        <w:t>d</w:t>
      </w:r>
      <w:r>
        <w:rPr>
          <w:rFonts w:cs="Arial"/>
          <w:bCs/>
        </w:rPr>
        <w:t>iford and Pam Clifton (?) spoke about ADU’s (Accessory Dwelling Units) and the fees we can legally charge.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0994F343" w14:textId="28A0F3D6" w:rsidR="007C44E3" w:rsidRPr="00882C17" w:rsidRDefault="00A8022F" w:rsidP="007C44E3">
      <w:pPr>
        <w:pStyle w:val="ListParagraph"/>
        <w:numPr>
          <w:ilvl w:val="0"/>
          <w:numId w:val="1"/>
        </w:numPr>
        <w:rPr>
          <w:rFonts w:cs="Arial"/>
          <w:bCs/>
        </w:rPr>
      </w:pPr>
      <w:r>
        <w:rPr>
          <w:rFonts w:cs="Arial"/>
          <w:b/>
        </w:rPr>
        <w:t>ADOPT RESOLUTION NO. 23.02 “RESOLUTION ESTABLISHING APPROPRIATIONS LIMIT FOR FISCAL YEAR 2023-2024 PURSUANT TO CALIFORNIA CONSTITUTION ARTICLE X111-B AND GOVERNMENT CODE SECTION 7910”</w:t>
      </w:r>
      <w:r w:rsidR="007C44E3" w:rsidRPr="007C44E3">
        <w:rPr>
          <w:rFonts w:cs="Arial"/>
          <w:b/>
        </w:rPr>
        <w:t xml:space="preserve">    </w:t>
      </w:r>
    </w:p>
    <w:p w14:paraId="004BE64A" w14:textId="77777777" w:rsidR="00882C17" w:rsidRDefault="00882C17" w:rsidP="00882C17">
      <w:pPr>
        <w:pStyle w:val="ListParagraph"/>
        <w:ind w:left="504"/>
        <w:rPr>
          <w:rFonts w:cs="Arial"/>
          <w:b/>
        </w:rPr>
      </w:pPr>
    </w:p>
    <w:p w14:paraId="2D921F6D" w14:textId="50F2F018" w:rsidR="00107601" w:rsidRDefault="00882C17" w:rsidP="00A8022F">
      <w:pPr>
        <w:pStyle w:val="ListParagraph"/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Director </w:t>
      </w:r>
      <w:r w:rsidR="00A8022F">
        <w:rPr>
          <w:rFonts w:cs="Arial"/>
          <w:bCs/>
        </w:rPr>
        <w:t>Hoffman</w:t>
      </w:r>
      <w:r>
        <w:rPr>
          <w:rFonts w:cs="Arial"/>
          <w:bCs/>
        </w:rPr>
        <w:t xml:space="preserve"> motioned to </w:t>
      </w:r>
      <w:r w:rsidR="00A8022F">
        <w:rPr>
          <w:rFonts w:cs="Arial"/>
          <w:bCs/>
        </w:rPr>
        <w:t>adopt Resolution No. 23.02. Vice President Heath</w:t>
      </w:r>
      <w:r w:rsidR="0024075A">
        <w:rPr>
          <w:rFonts w:cs="Arial"/>
          <w:bCs/>
        </w:rPr>
        <w:t xml:space="preserve"> seconded; motion carried.</w:t>
      </w:r>
    </w:p>
    <w:p w14:paraId="413AAEA6" w14:textId="77777777" w:rsidR="00A8022F" w:rsidRDefault="00A8022F" w:rsidP="00A8022F">
      <w:pPr>
        <w:pStyle w:val="ListParagraph"/>
        <w:ind w:left="504"/>
        <w:jc w:val="both"/>
        <w:rPr>
          <w:rFonts w:cs="Arial"/>
          <w:bCs/>
        </w:rPr>
      </w:pPr>
    </w:p>
    <w:p w14:paraId="7CE7B13E" w14:textId="2FCE5D26" w:rsidR="00A8022F" w:rsidRDefault="00A83400" w:rsidP="00A8022F">
      <w:pPr>
        <w:pStyle w:val="ListParagraph"/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>1:05 PM PUBLIC HEARING, TO ADOPT RESOLUTION NO. 23.04: SUSANVILLE SANITARY BUDGETS FOR 2023-2024”</w:t>
      </w:r>
    </w:p>
    <w:p w14:paraId="758ACE43" w14:textId="77777777" w:rsidR="00A83400" w:rsidRDefault="00A83400" w:rsidP="00A83400">
      <w:pPr>
        <w:rPr>
          <w:rFonts w:cs="Arial"/>
          <w:b/>
        </w:rPr>
      </w:pPr>
    </w:p>
    <w:p w14:paraId="57F3674A" w14:textId="7FAB25AD" w:rsidR="00A83400" w:rsidRDefault="00A83400" w:rsidP="00A83400">
      <w:pPr>
        <w:pStyle w:val="ListParagraph"/>
        <w:ind w:left="504"/>
        <w:rPr>
          <w:rFonts w:cs="Arial"/>
          <w:bCs/>
        </w:rPr>
      </w:pPr>
      <w:r>
        <w:rPr>
          <w:rFonts w:cs="Arial"/>
          <w:bCs/>
        </w:rPr>
        <w:lastRenderedPageBreak/>
        <w:t xml:space="preserve">Started the public hearing at 1:15 PM </w:t>
      </w:r>
      <w:r w:rsidR="00A00746">
        <w:rPr>
          <w:rFonts w:cs="Arial"/>
          <w:bCs/>
        </w:rPr>
        <w:t>Polled Votes: President Erb, Aye. Vice President Heath, Aye. Director Hoffman, Aye. Director Peters, Aye. Director Martin, Aye. 5 Ayes</w:t>
      </w:r>
      <w:r>
        <w:rPr>
          <w:rFonts w:cs="Arial"/>
          <w:bCs/>
        </w:rPr>
        <w:t xml:space="preserve"> Budget Adopted.  Closed public hearing at 1:17PM.</w:t>
      </w:r>
    </w:p>
    <w:p w14:paraId="6FDA854D" w14:textId="77777777" w:rsidR="00A83400" w:rsidRPr="00A83400" w:rsidRDefault="00A83400" w:rsidP="00A83400">
      <w:pPr>
        <w:pStyle w:val="ListParagraph"/>
        <w:ind w:left="504"/>
        <w:rPr>
          <w:rFonts w:cs="Arial"/>
          <w:bCs/>
        </w:rPr>
      </w:pPr>
    </w:p>
    <w:p w14:paraId="4CAE0BE8" w14:textId="35DFA13E" w:rsidR="007C44E3" w:rsidRPr="00A83400" w:rsidRDefault="00A83400" w:rsidP="00A83400">
      <w:pPr>
        <w:pStyle w:val="ListParagraph"/>
        <w:numPr>
          <w:ilvl w:val="0"/>
          <w:numId w:val="1"/>
        </w:numPr>
        <w:rPr>
          <w:rFonts w:cs="Arial"/>
          <w:bCs/>
        </w:rPr>
      </w:pPr>
      <w:r>
        <w:rPr>
          <w:rFonts w:cs="Arial"/>
          <w:b/>
        </w:rPr>
        <w:t>1:05 PM PUBLIC HEARING REGARDING DISCONNECTION OF SEWER SERVICE FOR FEES NOT PAID.</w:t>
      </w:r>
    </w:p>
    <w:p w14:paraId="40802380" w14:textId="77777777" w:rsidR="00A83400" w:rsidRDefault="00A83400" w:rsidP="00A83400">
      <w:pPr>
        <w:pStyle w:val="ListParagraph"/>
        <w:ind w:left="504"/>
        <w:rPr>
          <w:rFonts w:cs="Arial"/>
          <w:b/>
        </w:rPr>
      </w:pPr>
    </w:p>
    <w:p w14:paraId="1364D283" w14:textId="73FA947B" w:rsidR="00A83400" w:rsidRDefault="00A83400" w:rsidP="00A83400">
      <w:pPr>
        <w:pStyle w:val="ListParagraph"/>
        <w:ind w:left="504"/>
        <w:rPr>
          <w:rFonts w:cs="Arial"/>
          <w:bCs/>
        </w:rPr>
      </w:pPr>
      <w:r>
        <w:rPr>
          <w:rFonts w:cs="Arial"/>
          <w:bCs/>
        </w:rPr>
        <w:t xml:space="preserve">Started the public hearing at 1:18 PM </w:t>
      </w:r>
      <w:r w:rsidR="00A00746">
        <w:rPr>
          <w:rFonts w:cs="Arial"/>
          <w:bCs/>
        </w:rPr>
        <w:t xml:space="preserve">Polled Votes: President Erb, Aye. Vice President Heath, Aye. Director Hoffman, Aye. Director Peters, Aye. Director Martin, Aye. </w:t>
      </w:r>
      <w:r>
        <w:rPr>
          <w:rFonts w:cs="Arial"/>
          <w:bCs/>
        </w:rPr>
        <w:t>5 Ayes to disconnect sewer service for fees not paid.   Closed public hearing at 1:19pm.</w:t>
      </w:r>
    </w:p>
    <w:p w14:paraId="5C5E1AA4" w14:textId="77777777" w:rsidR="00A83400" w:rsidRDefault="00A83400" w:rsidP="00A83400">
      <w:pPr>
        <w:rPr>
          <w:rFonts w:cs="Arial"/>
          <w:bCs/>
        </w:rPr>
      </w:pPr>
    </w:p>
    <w:p w14:paraId="2B7DC88C" w14:textId="2947FDC5" w:rsidR="00A83400" w:rsidRPr="009B2920" w:rsidRDefault="009B2920" w:rsidP="00A83400">
      <w:pPr>
        <w:pStyle w:val="ListParagraph"/>
        <w:numPr>
          <w:ilvl w:val="0"/>
          <w:numId w:val="1"/>
        </w:numPr>
        <w:rPr>
          <w:rFonts w:cs="Arial"/>
          <w:bCs/>
        </w:rPr>
      </w:pPr>
      <w:r>
        <w:rPr>
          <w:rFonts w:cs="Arial"/>
          <w:b/>
        </w:rPr>
        <w:t>ADOPT RESOLUTION NO. 23.05 “RESOLUTION ESTABLISHING BENEFITS AVAILABLE TO MEMBERS OF THE BOARD OF DIRECTORS OF THE SUSANVILLE SANITARY DISTRICT”</w:t>
      </w:r>
    </w:p>
    <w:p w14:paraId="15108938" w14:textId="77777777" w:rsidR="009B2920" w:rsidRDefault="009B2920" w:rsidP="009B2920">
      <w:pPr>
        <w:rPr>
          <w:rFonts w:cs="Arial"/>
          <w:bCs/>
        </w:rPr>
      </w:pPr>
    </w:p>
    <w:p w14:paraId="1ADBA82D" w14:textId="0EAA9E8A" w:rsidR="009B2920" w:rsidRDefault="009B2920" w:rsidP="009B2920">
      <w:pPr>
        <w:ind w:left="504"/>
        <w:jc w:val="both"/>
        <w:rPr>
          <w:rFonts w:cs="Arial"/>
          <w:bCs/>
        </w:rPr>
      </w:pPr>
      <w:r>
        <w:rPr>
          <w:rFonts w:cs="Arial"/>
          <w:bCs/>
        </w:rPr>
        <w:t>Director Hoffman Motioned to adopt Resolution No. 23.05 to establish benefits available to the Board of Directors.  Director Martin seconded 5 ayes; motion carried.</w:t>
      </w:r>
    </w:p>
    <w:p w14:paraId="6FDBAE6A" w14:textId="77777777" w:rsidR="00FE612F" w:rsidRDefault="00FE612F" w:rsidP="009B2920">
      <w:pPr>
        <w:ind w:left="504"/>
        <w:jc w:val="both"/>
        <w:rPr>
          <w:rFonts w:cs="Arial"/>
          <w:bCs/>
        </w:rPr>
      </w:pPr>
    </w:p>
    <w:p w14:paraId="16107EDF" w14:textId="58EC795E" w:rsidR="00FE612F" w:rsidRPr="0024075A" w:rsidRDefault="00FE612F" w:rsidP="00FE612F">
      <w:pPr>
        <w:pStyle w:val="BodyTextIn"/>
        <w:widowControl/>
        <w:numPr>
          <w:ilvl w:val="0"/>
          <w:numId w:val="1"/>
        </w:numPr>
        <w:tabs>
          <w:tab w:val="clear" w:pos="720"/>
        </w:tabs>
        <w:jc w:val="left"/>
      </w:pPr>
      <w:r w:rsidRPr="00FA766A">
        <w:rPr>
          <w:rFonts w:cs="Arial"/>
          <w:b/>
          <w:bCs/>
          <w:szCs w:val="24"/>
        </w:rPr>
        <w:t>APPROVAL OF OVERPAYMENT REFUND</w:t>
      </w:r>
      <w:r>
        <w:rPr>
          <w:rFonts w:cs="Arial"/>
          <w:b/>
          <w:bCs/>
          <w:szCs w:val="24"/>
        </w:rPr>
        <w:t xml:space="preserve">   </w:t>
      </w:r>
    </w:p>
    <w:p w14:paraId="10D0CA90" w14:textId="77777777" w:rsidR="00FE612F" w:rsidRDefault="00FE612F" w:rsidP="00FE612F">
      <w:pPr>
        <w:pStyle w:val="ListParagraph"/>
        <w:ind w:left="504"/>
        <w:rPr>
          <w:rFonts w:cs="Arial"/>
          <w:bCs/>
        </w:rPr>
      </w:pPr>
    </w:p>
    <w:p w14:paraId="37A97B60" w14:textId="283A6B25" w:rsidR="00FE612F" w:rsidRPr="00FE612F" w:rsidRDefault="00FE612F" w:rsidP="00FE612F">
      <w:pPr>
        <w:pStyle w:val="ListParagraph"/>
        <w:ind w:left="504"/>
        <w:rPr>
          <w:rFonts w:cs="Arial"/>
          <w:bCs/>
        </w:rPr>
      </w:pPr>
      <w:r>
        <w:rPr>
          <w:rFonts w:cs="Arial"/>
          <w:bCs/>
        </w:rPr>
        <w:t xml:space="preserve">Vice President Heath Motioned to approve overpayment refund. Director Hoffman seconded; motion carried. </w:t>
      </w:r>
    </w:p>
    <w:p w14:paraId="49763C44" w14:textId="7744DC78" w:rsidR="00BD2621" w:rsidRDefault="00BD2621" w:rsidP="00BD2621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0BD9D0A4" w:rsidR="003B6E28" w:rsidRPr="00107601" w:rsidRDefault="003B6E28" w:rsidP="00107601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 xml:space="preserve">Wastewater Collection and Treatment:  A status report on the Wastewater Treatment Plant, and related items for </w:t>
      </w:r>
      <w:r w:rsidR="00FE612F">
        <w:rPr>
          <w:rFonts w:cs="Arial"/>
        </w:rPr>
        <w:t>August</w:t>
      </w:r>
      <w:r w:rsidR="007C44E3" w:rsidRPr="00107601">
        <w:rPr>
          <w:rFonts w:cs="Arial"/>
        </w:rPr>
        <w:t xml:space="preserve">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4ACA716E" w:rsidR="00BC2678" w:rsidRDefault="005A1B2D" w:rsidP="003B6E28">
      <w:pPr>
        <w:ind w:left="1080"/>
        <w:jc w:val="both"/>
        <w:rPr>
          <w:rFonts w:cs="Arial"/>
        </w:rPr>
      </w:pPr>
      <w:r>
        <w:t xml:space="preserve">The General Manager reported that during </w:t>
      </w:r>
      <w:r w:rsidR="00FE612F">
        <w:t>August</w:t>
      </w:r>
      <w:r w:rsidR="007C44E3">
        <w:t xml:space="preserve"> 202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1F0BF57B" w14:textId="67A2E4E7" w:rsidR="00352793" w:rsidRPr="007C44E3" w:rsidRDefault="003B6E28" w:rsidP="000502F7">
      <w:pPr>
        <w:numPr>
          <w:ilvl w:val="0"/>
          <w:numId w:val="2"/>
        </w:numPr>
        <w:ind w:left="1080"/>
        <w:jc w:val="both"/>
        <w:rPr>
          <w:rFonts w:cs="Arial"/>
        </w:rPr>
      </w:pPr>
      <w:r w:rsidRPr="007C44E3">
        <w:rPr>
          <w:rFonts w:cs="Arial"/>
        </w:rPr>
        <w:t>Administration and Operation Updates</w:t>
      </w:r>
      <w:r w:rsidR="000D778A" w:rsidRPr="007C44E3">
        <w:rPr>
          <w:rFonts w:cs="Arial"/>
        </w:rPr>
        <w:t xml:space="preserve">: </w:t>
      </w:r>
    </w:p>
    <w:p w14:paraId="40DE07B7" w14:textId="54EB0BE6" w:rsidR="004B40D3" w:rsidRDefault="002C2139" w:rsidP="008A27B3">
      <w:pPr>
        <w:jc w:val="both"/>
        <w:rPr>
          <w:rFonts w:cs="Arial"/>
        </w:rPr>
      </w:pPr>
      <w:r>
        <w:rPr>
          <w:rFonts w:cs="Arial"/>
        </w:rPr>
        <w:t xml:space="preserve">   </w:t>
      </w:r>
      <w:r w:rsidR="000D778A">
        <w:rPr>
          <w:rFonts w:cs="Arial"/>
        </w:rPr>
        <w:tab/>
        <w:t xml:space="preserve">      </w:t>
      </w:r>
      <w:r w:rsidR="000D778A">
        <w:rPr>
          <w:rFonts w:cs="Arial"/>
        </w:rPr>
        <w:tab/>
      </w:r>
    </w:p>
    <w:p w14:paraId="07F9C597" w14:textId="4DFA2B5D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FE612F">
        <w:rPr>
          <w:rFonts w:cs="Arial"/>
        </w:rPr>
        <w:t>August</w:t>
      </w:r>
      <w:r w:rsidR="007C44E3">
        <w:rPr>
          <w:rFonts w:cs="Arial"/>
        </w:rPr>
        <w:t xml:space="preserve"> 2023</w:t>
      </w:r>
      <w:r w:rsidR="00A91A82"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686D163D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FE612F">
        <w:rPr>
          <w:rFonts w:ascii="Arial" w:hAnsi="Arial"/>
          <w:b/>
        </w:rPr>
        <w:t>August</w:t>
      </w:r>
      <w:r w:rsidR="000D778A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</w:p>
    <w:p w14:paraId="2F7D6756" w14:textId="10E2D60F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FE612F">
        <w:rPr>
          <w:rFonts w:ascii="Arial" w:hAnsi="Arial"/>
          <w:b/>
        </w:rPr>
        <w:t>August</w:t>
      </w:r>
      <w:r w:rsidR="0024075A">
        <w:rPr>
          <w:rFonts w:ascii="Arial" w:hAnsi="Arial"/>
          <w:b/>
        </w:rPr>
        <w:t xml:space="preserve"> 3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78365801" w14:textId="599DD329" w:rsidR="005A1B2D" w:rsidRDefault="005A1B2D" w:rsidP="005A1B2D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0D778A">
        <w:t xml:space="preserve">Director </w:t>
      </w:r>
      <w:r w:rsidR="00FE612F">
        <w:t>Martin</w:t>
      </w:r>
      <w:r w:rsidR="005D0C08">
        <w:t xml:space="preserve"> </w:t>
      </w:r>
      <w:r w:rsidR="002C2139">
        <w:t xml:space="preserve">motioned </w:t>
      </w:r>
      <w:r>
        <w:t xml:space="preserve">to ratify the payments made and approve the claims as presented. </w:t>
      </w:r>
      <w:r w:rsidR="00FE612F">
        <w:t>Vice President Heath</w:t>
      </w:r>
      <w:r w:rsidR="000D778A">
        <w:t xml:space="preserve"> </w:t>
      </w:r>
      <w:r>
        <w:t>seconded; motion carried.</w:t>
      </w:r>
    </w:p>
    <w:p w14:paraId="084BAD14" w14:textId="77777777" w:rsidR="00882C17" w:rsidRDefault="00882C17" w:rsidP="005A1B2D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0FB49291" w14:textId="77777777" w:rsidR="00B57AD9" w:rsidRDefault="00B57AD9" w:rsidP="00B57AD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5AA3B31C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FE612F">
        <w:rPr>
          <w:rFonts w:cs="Arial"/>
          <w:bCs/>
        </w:rPr>
        <w:t xml:space="preserve">Martin </w:t>
      </w:r>
      <w:r w:rsidRPr="005D0C08">
        <w:rPr>
          <w:rFonts w:cs="Arial"/>
          <w:bCs/>
        </w:rPr>
        <w:t xml:space="preserve">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24075A">
        <w:rPr>
          <w:rFonts w:cs="Arial"/>
          <w:bCs/>
        </w:rPr>
        <w:t>3</w:t>
      </w:r>
      <w:r w:rsidR="00FE612F">
        <w:rPr>
          <w:rFonts w:cs="Arial"/>
          <w:bCs/>
        </w:rPr>
        <w:t>5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 xml:space="preserve">Director </w:t>
      </w:r>
      <w:r w:rsidR="00FE612F">
        <w:t>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225A6EF3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025F25B4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73615D0" w14:textId="77777777" w:rsidR="00107601" w:rsidRDefault="00107601" w:rsidP="00107601">
      <w:pPr>
        <w:ind w:left="1200"/>
        <w:jc w:val="both"/>
        <w:rPr>
          <w:rFonts w:cs="Arial"/>
          <w:bCs/>
        </w:rPr>
      </w:pPr>
    </w:p>
    <w:p w14:paraId="10EF9D3A" w14:textId="77777777" w:rsidR="00107601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536F85EF" w14:textId="77777777" w:rsidR="00107601" w:rsidRPr="005D0C08" w:rsidRDefault="00107601" w:rsidP="00107601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headerReference w:type="even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0C8DD" w14:textId="77777777" w:rsidR="00E90E16" w:rsidRDefault="00E90E16">
      <w:r>
        <w:separator/>
      </w:r>
    </w:p>
  </w:endnote>
  <w:endnote w:type="continuationSeparator" w:id="0">
    <w:p w14:paraId="31A01020" w14:textId="77777777" w:rsidR="00E90E16" w:rsidRDefault="00E90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F530F" w14:textId="77777777" w:rsidR="00E90E16" w:rsidRDefault="00E90E16">
      <w:r>
        <w:separator/>
      </w:r>
    </w:p>
  </w:footnote>
  <w:footnote w:type="continuationSeparator" w:id="0">
    <w:p w14:paraId="618A12A8" w14:textId="77777777" w:rsidR="00E90E16" w:rsidRDefault="00E90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BD38" w14:textId="2BCD8F41" w:rsidR="00107601" w:rsidRDefault="00107601">
    <w:pPr>
      <w:pStyle w:val="Header"/>
    </w:pPr>
    <w:r>
      <w:t xml:space="preserve">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7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53E959DB"/>
    <w:multiLevelType w:val="hybridMultilevel"/>
    <w:tmpl w:val="F2263852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6570500C"/>
    <w:multiLevelType w:val="hybridMultilevel"/>
    <w:tmpl w:val="3AEA7EA2"/>
    <w:lvl w:ilvl="0" w:tplc="EE50315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8"/>
  </w:num>
  <w:num w:numId="2" w16cid:durableId="894391278">
    <w:abstractNumId w:val="10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9"/>
  </w:num>
  <w:num w:numId="6" w16cid:durableId="1312365739">
    <w:abstractNumId w:val="0"/>
  </w:num>
  <w:num w:numId="7" w16cid:durableId="775756497">
    <w:abstractNumId w:val="6"/>
  </w:num>
  <w:num w:numId="8" w16cid:durableId="1473870472">
    <w:abstractNumId w:val="12"/>
  </w:num>
  <w:num w:numId="9" w16cid:durableId="1767530373">
    <w:abstractNumId w:val="1"/>
  </w:num>
  <w:num w:numId="10" w16cid:durableId="1950820101">
    <w:abstractNumId w:val="7"/>
  </w:num>
  <w:num w:numId="11" w16cid:durableId="761071432">
    <w:abstractNumId w:val="8"/>
  </w:num>
  <w:num w:numId="12" w16cid:durableId="562790043">
    <w:abstractNumId w:val="2"/>
  </w:num>
  <w:num w:numId="13" w16cid:durableId="1254709044">
    <w:abstractNumId w:val="3"/>
  </w:num>
  <w:num w:numId="14" w16cid:durableId="1389768866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44E3"/>
    <w:rsid w:val="007C5164"/>
    <w:rsid w:val="007C54D5"/>
    <w:rsid w:val="007E1440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B2920"/>
    <w:rsid w:val="009C201D"/>
    <w:rsid w:val="009C27C5"/>
    <w:rsid w:val="009C297B"/>
    <w:rsid w:val="009C6414"/>
    <w:rsid w:val="00A00746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022F"/>
    <w:rsid w:val="00A82A1C"/>
    <w:rsid w:val="00A83400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C03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612F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84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</cp:lastModifiedBy>
  <cp:revision>3</cp:revision>
  <cp:lastPrinted>2023-06-14T18:11:00Z</cp:lastPrinted>
  <dcterms:created xsi:type="dcterms:W3CDTF">2023-09-25T17:27:00Z</dcterms:created>
  <dcterms:modified xsi:type="dcterms:W3CDTF">2023-10-11T15:56:00Z</dcterms:modified>
</cp:coreProperties>
</file>